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ห้องเรียนราชภัฏโคราช</w:t>
      </w:r>
      <w:r>
        <w:t xml:space="preserve"> </w:t>
      </w:r>
      <w:r>
        <w:t xml:space="preserve">วิชาสัมมนาทางการศึกษาพิเศษ</w:t>
      </w:r>
      <w:r>
        <w:t xml:space="preserve"> </w:t>
      </w:r>
      <w:r>
        <w:t xml:space="preserve">(เช้า)</w:t>
      </w:r>
      <w:r>
        <w:t xml:space="preserve"> </w:t>
      </w:r>
      <w:r>
        <w:t xml:space="preserve">คาบที่</w:t>
      </w:r>
      <w:r>
        <w:t xml:space="preserve"> </w:t>
      </w:r>
      <w:r>
        <w:t xml:space="preserve">1</w:t>
      </w:r>
      <w:r>
        <w:t xml:space="preserve"> </w:t>
      </w:r>
      <w:r>
        <w:t xml:space="preserve">แมน</w:t>
      </w:r>
    </w:p>
    <w:p>
      <w:pPr>
        <w:pStyle w:val="Date"/>
      </w:pPr>
      <w:r>
        <w:t xml:space="preserve">วันพุธที่</w:t>
      </w:r>
      <w:r>
        <w:t xml:space="preserve"> </w:t>
      </w:r>
      <w:r>
        <w:t xml:space="preserve">24</w:t>
      </w:r>
      <w:r>
        <w:t xml:space="preserve"> </w:t>
      </w:r>
      <w:r>
        <w:t xml:space="preserve">พฤษภาคม</w:t>
      </w:r>
      <w:r>
        <w:t xml:space="preserve"> </w:t>
      </w:r>
      <w:r>
        <w:t xml:space="preserve">2566</w:t>
      </w:r>
      <w:r>
        <w:t xml:space="preserve"> </w:t>
      </w:r>
      <w:r>
        <w:t xml:space="preserve">เวลา</w:t>
      </w:r>
      <w:r>
        <w:t xml:space="preserve"> </w:t>
      </w:r>
      <w:r>
        <w:t xml:space="preserve">10.46</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ฮัลโหล Test Test 1 2 3 สัญญาณเข้า Mixer ไหมครับครับผม      ฮัลโหล  ตรรกะ พี่เขาที่ลาด  เขาได้ยินเนาะ  OK   เตรียมเอกสารให้แล้วนะคะ ใครยังไม่ได้เอกสารคะ  ได้แล้ว  อ่านจบแล้ว หน้าตาแป๋วเลยแสดงว่าตาดื้อ  รหัสนะคะ  จบยังคะอ่านจบแล้วเดี๋ยวครูจะเก็บเอกสารนะคะแล้วถามนะ           ใครมาทีหลังมาเอาเอกสารด้วยลูก                ดูอา   ภาษาเห็นคำว่าสัมมนาไหมคะ สัมมนามีมอม้ากี่ตัวคะ   2 ตัวนะคะสัมมนาในนะคะมาจาก  วิธีทำผสมกัน 2 คำผสมกันนะคะรักษาเห็นสเสือมีคำอะไรบ้างคะ  มีคำอะไรผสมกันบ้าง    สเสือแล้วก็มี อ๋อมีวงกลมข้างบนเห็นไหมคะ  อันนั้นอ่านเมื่อไหร่คะใครทราบได้บ้างวะอ่านว่าอะไร  อะไรนะ สามโลก  มันมาจากภาษาบาลีอันนี้ มาจากภาษาบาลีนะคะ  วันนี้กูยังไม่เข้าไม่ค่อยเห็นข้อมูลนะคะแต่ว่าแฟนครูบอกว่า มันมาจากคำว่าสัน เขียนได้ไหม       ไม่มีที่เขียนไหมคะ  วิธีเขียน เพราะว่ามันกดไม่ได้แล้วคำว่าสเสือ แล้วก็จุดข้างบนน่ะมันไม่มีในขี่มันต้องเขียน   เขียนไม่ได้หรอ                                                                         มันเท่ากับคำว่าสังข์ นะคะ = 3    สังข์ นะคะไม่ได้แปลว่าไม่ได้อ่านว่า 3 อ่านว่าสัง   แต่ว่าพอเวลามันมาเข้ากับคำว่าสัมมนาเนี่ย มันเขียนว่า  มะสัง   สัมมนามะนาวมะนาวมะนาวแปลว่าอะไรคะ   อ่านว่าอะไรคะ     ตัวที่ 1 ณวันที่ 1 อันที่ 2   เมื่อไหร่คะ น้ำมนต์ อะไรคะมีคนตอบถูกอันเท่าไหร่ลูก   อ่านว่ามานะมนัส   นี่คือม้านะคะ  แปลว่า   แปลว่าใจ อันนี้แปลว่ารวม แปลว่าร่วมใจนะคะ      โอเคนะเราเรียนกันมาจากร่างเลยนะคะเพราะฉะนั้นต่อไปนี้เราจะเขียนไม่ผิดนะคะว่าสัมมนา เขียนว่ายังไงสัมมนามีมอม้า 2 ตัว  มาจาก สังข์นะครับเปลี่ยนไปเป็น 3 ธนาคารแล้วก็มานะแต่ว่าใจแปลว่าร่วมใจกันมาทำอย่างใดอย่างหนึ่ง     เมื่อกี้อ่านจบหรือยังคะ  จบแล้วเก็บเอกสารได้ยังคะ แล้วใครตอบถูกกูจะให้ขนม            วันนี้เนี่ยเราจะเรียนจากเอกสารกันสักพักหนึ่ง จากนั้นเราจะไปห้องสมุด  นะคะ นักศึกษา จะไปห้องสมุดเพื่อเราจะไปหาเตรียม framework ของ  วิจัยที่นักศึกษาจะทำ นักศึกษาวิจัยบทที่ 2 นักศึกษาทำเจลลี่ framework หรือยังคะ framework ภาษาไทยแปลว่ากรอบการวิจัย   ทำยังคะ          ไม่ทำทำไม่ยังไม่ทำก็บอกไม่เป็นไรทำยังคะ     นางสาวทำกรอบการวิจัยยังคะ กรอบแนวคิดคล้ายๆกัน   แนวคิดนะคะทำยังไงคะ      แต่ตามโอเคทำแล้วนะคะใครยังไม่ได้ทำคะ   ยกมือให้กูดูหน่อยใครยังไม่ทำ    ตอนนี้งานอยู่ในไหนคะงานอยู่ที่ไหนงานอยู่ใน อยู่ในไฟล์ไหม เอกสาร อยู่ไหน เปิดได้ไหมคะ  เปิด LINE    นะคะก็ตอนแรกกะว่าน่าจะยังไม่ได้ทำกรอบแนวคิดการวิจัยนะคะครูจะพาน้องสาวไปดู       ก็จะได้ไปหานะคะแล้วฝน ตังค์ทำยังกับตังค์ทำยัง แนวคิดวิจัยบทที่ 2     บทที่ 2 ของงานวิจัยอ่ะค่ะ    ใครยังไม่ได้ทำครับกรอบแนวคิดการวิจัย   ยกมือซิแสดงว่าที่ไม่เยอะก็แปลว่าได้หมดทุกคนแล้วใช่ไหมคะ ได้ยัง ไม่ได้บอกไม่ได้เดี๋ยวกูจะพาไป เพราะว่าเราจะต้องไปหาหัวข้อในการเรียน แบบสัมมนาด้วย OK พอพาไปห้องสมุดแล้วนะคะเราก็เสร็จแล้วก็ ภาษาก็ไปทานข้าว  ตอนบ่ายเราจะมาเรียนกันเรื่อง  เรียนเรื่องเกี่ยวกับการเรียนแบบสัมมนานะคะโดยการหาหัวข้อ นะคะเราก็มาอภิปรายกันในชั้นเรียน         กลับบ้านกันไหมคะเรียนเสร็จแล้วอ่ะ กลับ     กับทุกครั้งไม่อยากได้วันศุกร์นี้ล่ะ    OK อาบเสร็จแล้วนะคะอาบเสร็จแล้วทีนี้ วางคว่ำเอกสารเอาไว้  คว่ำเอกสาร ใครต้องการเวลาเพิ่มอีกสัก 5 นาที     ครึ่งวันเชียว    เกี๊ยวทอดนักศึกษาถามตอบคำถามครูได้ทุกคนนะคะ  Part ที่ 1 นะคะเอกสารประกอบการสอนที่ 1 เกี่ยวกับความหมายของสัมมนา GOT7   ตอบทุกคนได้ทุกคน ปิดนะคะเอกสาร  ใครตอบได้ก็  ไปกินขนมก่อนให้เลือกด้วย   ขอ 1 นะคะข้อ 1  ไม่ยากหรอกค่ะ                                    ข้อ 1 นะคะสัมมนา แปลว่าอะไร  ได้เลยแปลว่าอะไรเนี่ยใครตอบได้ก่อน          แล้วร่วมใจร่วมใจอะไรถ้าขยายสักนิดนึง  ร่วมใจกันมาทำอะไร อะไรแปลว่าใจอะไรแปลว่าใจ มนัสแปลว่าใจร่วม  คือสารนะคะร่วมใจร่วมใจกันทำไมคะ ขยายนิดนึง   เคยไปสัมมนา  เคยไปสัมมนาแล้วมันเป็นยังไงเวลาจัดสัมมนา มันๆ มันมาร่วมใจทำอะไรกัน คะ แลกเปลี่ยนความคิด ร่วมใจกัน เข้ามาหาอะไรบางอย่างหาความรู้อะไรบางอย่าง   เขาโทรมาหาความรู้ร่วมกันมีหัวข้อเฉพาะใช่ไหมคะเคยไปสัมมนาเรื่องอะไร                      เคยไปสัมมนาไหม เรื่องอะไรคะ   จำไม่ได้แล้วนานมากแล้ว   เอาอะไรคะ                      ข้อที่ 2           เอาที่ 2   คำว่าสัมมนาเราใช้คำภาษาอังกฤษว่าอะไรคะ  Siri บอกขนมมายกเร็วเลยอะไรกัน     สัมมนานะคะไม่น่าแปลว่าอะไรคะ    คำภาษาอังกฤษของวันที่ขยายสัมมนานะคะ  ออกมิตติ้ง of my name is think of my นะคะ             Meeting of the mind   ว่ากูมาทำอะไรร่วมกันนะคะ Meeting          มิตติ้งนะคะมันก็เหมือนกับว่าร่วมกัน  มาร่วม ด้วง mind แปลว่า mind แปลว่า ในที่นี้หมายแปลว่าจ่าย ความคิดถึง มาเลยร่วมใจร่วมจัด     OK     ก็ตอบมา พยายามตอบนะคะ         อันนี้อันนี้       ชัดๆนิดนึงสัมมนาหมายถึงอะไร       โอเคนะคะเดี๋ยวเราค่อยยกมือก่อนนะเมื่อกี้ก็ตอบเลยไม่ได้ยกมือเนาะ ตอบเลยค่ะ    การประชุมเพื่อแลกเปลี่ยนความคิดเห็นกันนะคะ มันเป็นเรื่องเฉพาะหรือว่าเรื่องกว้างๆ เป็นเรื่องเฉพาะนะคะที่เรากำหนดหัวเรื่องมาแล้วนะคะ  โอเคแล้วนะคะถูกต้อง    กูว่าพวกเราเนี่ยถูกมากแล้วเราก็เอายูโร   อภัยตอบที่ความหมายมันมีเยอะเลยนะคะเมื่อกี้เพื่อนตอบว่าเรามาอะไรนะ แลกเปลี่ยนความคิดเห็นการต่อไปไม่รู้  สัมมนาคืออะไร  ยกมือยกมือเลยใครตอบได้   ที่แตกต่างจากเพื่อน    ฉันมาเพิ่มพูนความรู้นะคะมาเพิ่มพูนความรู้เพื่ออะไรคะขยันนิดนึง เรามาสัมมนากันเพื่อเพิ่มพูนความรู้เพิ่มพูนความรู้ไปเพื่ออะไรคะ        พอได้ความรู้มากขึ้นแล้วเป็นยังไงคะ   หาแนวทางในการแก้ไขปัญหาถูกต้องถูกต้องมาๆๆ   อะไรลูก 1 เมตร      ใครตอบได้อีกสัมมนามีความหมายว่ายังไงแปลว่าอะไร                                      อันนี้เรียนภาคทฤษฎีนะคะ  เดี๋ยวตอนบ่ายเราจะลงภาคปฏิบัติ   สัมมนาเนี่ยต้องมีการคิดหัวเรื่องนะ มันต้องเป็นหัวเรื่องประเภทไหนถึงจะทำให้มีงานสัมมนาได้          ใครตอบได้ยกมือนะคะ             มีงานสัมมนาอะไรบ้างคะที่เราไปกำหนดหัวเรื่องกันในงาน ยังไม่มี ราคาไม่มีนะคะทำไมถึงต้องกำหนดหัวเรื่องก่อนแล้วถึงไปสัมมนา     เพื่อจะได้เตรียมข้อมูลนะคะไปพูดคุยกันในงานสัมมนานะคะ แล้วหัวเรื่องมาจากอะไรคะ มาจากปัญหาอ่านไม่ตอบประเด็นถูก Point หัวเรื่องจะมาจากปัญหาเอามาๆ    เอาอะไรคะ หัวเทียนของงานสัมมนานะคะมาจากปัญหานะคะ       เพราะฉะนั้นคนที่มาในงานสัมมนาก็ มาเพื่อที่จะร่วมกัน อภิปรายให้ความรู้เพื่อแก้ปัญหาสิ่งใดสิ่งหนึ่งนะคะ   อะไรอีก                                               ที่นี่มาหัวข้อที่ 2 นะคะวัตถุประสงค์และเป้าหมายของการสัมมนา สัมมนามีวัตถุประสงค์และเป้าหมายหลากหลายข้อนะคะใครจำได้บ้างว่า มันมีเป้าหมายและวัตถุประสงค์อย่างไรในการสัมมนา   ยกมือค่ะยกมือ   ยกมือ  ถูกต้องเพื่อศึกษาหาคำตอบในการแก้ไขปัญหาเอามาลูกไหม ไม่ยิ้มเลย วันไหนคะ  YouTube    โอเคนะคะขอ 1 ได้แล้วนะคะนะคะมีหลายข้อเลยวัตถุประสงค์ของการสัมมนา          คนคนคนที่ตอบแล้วเดี๋ยวรออีกรอบนึงนะคะ   อันนี้รอรอบให้เพื่อนตอบให้ครบทุกคนก่อน   จำได้ไหม จำไม่ได้ให้ใครแอบดูนิดนึง    นิดนึง   ใครคะ    พืชที่จะพัฒนาศักยภาพของผู้ที่เข้าร่วมสัมมนาให้ถูกต้องเอามาเดินมาลงมา   จะได้ เดินมาออกกำลังกายท่าไหนคะ    โทรหาใครตอบใครตอบก่อนเดี๋ยวโยกนะลูกมาที่ 3 ข้อ 3        อันนี้เขาบอกว่านอกจากเมื่อกี้เพิ่มพูนความรู้นี้มีทักษะอะไรคะ   ประสบการณ์ประสบการณ์อะไรคะ      ปกติแล้วมีประสบการณ์อยู่ระดับหนึ่งนะนะคะการไปสัมมนาก็เพิ่มพูนความรู้แล้วก็เพิ่มเติมประสบการณ์ของเราถูกต้อง             ข้อ 1 ข้อสำคัญก็สำคัญยังไม่ได้ออกเลยอ่ะ           คือพอเรามีมีจัดสัมมนาแล้วได้ความรู้และได้ประสบการณ์แล้วเรานำมาทำอะไรคะ    ใช่ๆแล้วนำไปทำอะไร  มันต้องมีเป้าหมาย นำผลการสัมมนาไปกำหนดแนวทางแก้ไขปัญหาที่อื่นหรือนโยบายและต่างๆให้ถูกต้อง เอาอะไรคะ ไปหมดแล้วนะยูโรเนี่ย  อัลมอนด์อ่ะ      ตอบได้แล้วลูกตอบบางทีก็ตอบป่ะ  เป้าหมายการสัมมนาคืออะไร        หน้าที่ 2 หน้าที่ 2     หน้าที่ 3                 เลือกมาข้อนึงอ่ะ                                                                       สวัสดีครับ             ค่ะพักผ่อนนะคะก็คือเกี่ยวกับการ ที่เราได้พัฒนาทักษะความรู้ เอาไปเลยแก้ไขปัญหาต่างๆเพื่อพัฒนา ผมขับรถอยู่ค่ะ  ถูกต้องค่ะนะคะอันนี้ก็คือสิ่งตอบซ้ำกับเพื่อนไม่เป็นไรนะเพราะว่าเขาไม่เห็นมาเอาอะไรคะ    มาเอาอะไรลูก        เดี๋ยวให้คำตอบเองลูก ก็ไม่รู้ไอ้เพื่อนใจดีให้เพื่อนโอเคนะคะ ที่สำคัญยังไม่ได้ข้อนึงยังไม่ได้ออกไปเลย วัตถุประสงค์ของการสัมมนา  อะไรคะ        ก็ได้นะ ได้รับได้แล้ว ok ค่ะ 6 ข้อต่อไปใกล้จบแล้วจบแล้วนะคะของการสัมมนา   ประโยชน์ของการสัมมนานะคะ มีอะไรบ้าง  ประโยชน์ของการสัมมนามีอะไรบ้าง     เราได้นำไปใช้ในชีวิตประจำวัน  ว่างนิดนึงนะคะประโยชน์ของการสัมมนามีกี่ระดับ  เออมีกี่ระดับใครจำได้ประโยชน์ของการสัมมนามีกี่ระดับคะ   มีกี่ระดับ  2 ใครตอบคะ 2 ถูกต้องอะไรบ้างคะ      ระดับต่อองค์กร   อะไรนะ   OK แล้วครูก็จะมาอัพเดทข้อมูลข่าวสารก่อนนะคะแต่ว่า    เอกสารให้แล้วก็เลยซ้อมเอกสารไปก่อนนะคะ KR นะคะประโยชน์ของการสัมมนาคือทั้งระดับตนเองและระดับอะไรคะ คงก่อนนะคะอาทิตย์นี้กูจะถามระดับของตนเองง่ายๆเลยการสัมมนามีประโยชน์ต่อเรายังไง เปลี่ยนไปเป็นมา จะได้จำได้แม่นๆ ลูกค้ายังไม่ได้ ใครยังไม่ได้ขนม ได้ขนมทุกคนรอเราจะไปห้องสมุดกันแล้วนะ  รีบตอบมา  เพิ่มทักษะในการทำงานออกมาถูกต้องเพิ่มทักษะเพิ่มความรู้ทักษะในการทำงานหรือไม่ง่ายๆเอง เอาอีกเอาประโยชน์ต่อตัวเองคืออะไรคะ     อะไรคะ              เพื่อให้ตัวเองได้ ปรับเปลี่ยนไปตามยุค ปรับเปลี่ยนไปตาม เหตุการณ์หน้าขนาดนั้น มาๆหยิบมาหยิบ ยังไม่ได้ขนม     ต้องตอบทั้งตอบ  ตอบแล้วได้ขนมนะ   เหลือเท่าไหร่     ตอบมาประโยชน์กับตนเอง ต้องกล้าพูดออกมา             นะคะคือเวลาที่เราเกิดความรู้จากการสัมมนานั้นเราก็มั่นใจนะคะในการที่จะ เรามั่นใจว่าเรามีความรู้นะคะก็สามารถที่จะแลกเปลี่ยนความคิดกับคนอื่นได้นะ ต่อไปก็ถูกแล้ว  อะไรคะ  ตอบเดี๋ยวตังค์ตอบมาประโยชน์ของสัมมนาต่อตัวเองมีอะไรบ้าง                     ประโยชน์ของตัวเองอ่ะค่ะ            ไปหาได้พัฒนา แล้วก็รู้จักกันแก้ปัญหา      ไอ้กอล์ฟพัฒนาพัฒนา           กลับแล้วครับ             เอาอะไรคะ        พัฒนาพัฒนาตนเองขยายพัฒนา                   สัมมนาด้วยลูก        พัฒนาความรู้เพื่อเอามาใช้ประโยชน์  การช่วยเหลือการพัฒนา  แลกเปลี่ยนกัน            เลือกพัฒนาตนเองนะคะได้ความรู้เพิ่ม      ไปครับเราได้เพิ่มความรู้ตัวเองนะคะเอาอะไรลูกมา            1 ชิ้น   Ok นะคะที่มีประโยชน์ต่อองค์กรองค์กร  นะคะสุดท้ายแล้วนะสุดท้ายแล้วนะ     ถ้ายังตอบไม่ครบทุกคนคงไม่ได้กลับนะไม่ไปห้องสมุดนะ     ใครยังไม่ได้ตอบใครยังไม่ได้ขนมยกมือซิ    ยกลูกให้ลูกยกมือใครยังไม่ได้   ยังไม่ได้ตอบยกมือให้ดูเอกสารแล้ว เอกสารโลกประโยชน์ต่อองค์กรนะคะเราเป็นลาไปสัมมนาแล้วองค์กรเราจะพัฒนายังไง  ตอบมา     เสริมสร้างขวัญและกำลังใจในการทำงานนะคะเพราะว่า เวลาทำงานเราก็อยากจะมีความรู้เพิ่มเติมเนอะนะคะการได้ความรู้เพิ่มเติมก็ทำให้รู้สึกมั่นใจก็เป็นการสร้างขวัญกำลังใจในการทำงานถูกต้องนะ มาหยิบขนมไปกินค่ะ  คนอื่นอีกใครยังไม่ได้ตอบ    ช่วยยกระดับความสามารถในการปฏิบัติการนะคะคือถ้าเกิดเรามีความรู้มากขึ้น เราบอกความรู้นั้นไปพัฒนาองค์กรองค์กรพัฒนาขึ้นอันนี้ใช่ไหมคะโอเคลูก   ขนม ใครยังไม่ได้ขนม    อะไรวะพูดเลย ใครยังไม่ได้ ตอบมาลูก      ประหยัดงบประมาณรายจ่าย                 ประหยัดงบประมาณรายจ่าย               ช่วยประหยัดงบประมาณรายจ่ายนะคะที่เขารักษาเข้าใจหัวข้อนี้นะ ว่าทำไมมันถึงประหยัดงบประมาณรายจ่ายเวลาที่เรา ไปสัมมนา ทำไมให้องค์กรประหยัดรายจ่ายยังไง ลองคิดซิ บัญชีเอกสารมันเขียนน้อยนะ ลองคิดดูคลิปอธิบายได้ไหมลูก ทำไมเราไปสัมมนาและองค์กรจะประหยัดค่าใช้จ่ายได้ยังไง   สมมุติว่าสมมุติว่าปกติเนี่ยองค์กรของเราเนี่ย จ้างให้เขาทำ ทำเว็บไซต์ จะทำเว็บไซต์องค์กรเราจ้าง จะทำเว็บไซต์องค์กรบอกว่าจ้างเขาทำเว็บไซต์เนี่ยมัน ตั้งบ่อยนะครับมันต้องอัพเดทนะคะก็เลยบอกว่า ส่งเราไปอบรมการพัฒนาเว็บไซต์นะคะแล้วคนในองค์กรก็สามารถที่จะพัฒนาเว็บไซต์ได้เอง นะคะเวลาอัพเดทแล้วก็เป็นแอดมิน ขององค์กรได้องค์กรไม่ต้องไปจ้างข้างนอกอันนี้ประหยัดงบประมาณขององค์กรมีลูก อยากได้ตัวอย่างแบบนี้นะคะหรือว่าบางที ยังจะต่อวีดีโอเนี่ยนะคะเราต้องไปจ้างเขาตัดต่อวีดีโอนะคะถ้าเกิดว่าองค์กรเนี่ยส่งเราไปตัดต่อวีดีโอแล้วมีความรู้แล้วก็สามารถทำงานในองค์กรโดยที่องค์กรไม่ต้องไปจ้างเขาเรียกว่าจ้างฟรีแลนซ์ข้างนอก ขนาดเนี้ยถูกต้องมารับนะคะ   ถูกต้องนะคะ มาตอบแล้วก็ถูกนะคะเดี๋ยวกูช่วยลูกช่วยนะคะ เราต้องพยายามตอบนะคะ   จะได้มีทักษะนะคะมีประสบการณ์เยอะก็ต้องสัมมนากับเราต้องพูดทุกคนนะคะ   ยูโร่คัสตาร์ดหมดแล้ว     อภิรักษ์บอกหน่อยนะ    ให้พี่ขวัญด้วย   ใครยังไม่ได้ตอบคะใครยังไม่ได้ขนมเอา KR ก็ต้องก่อนคืออะไรคะ       ทำให้เกิดความสามัคคี  ไม่ใช่ไหมเกิดความสามัคคี อ๋อ ขยายได้ลูกขยายหน่อย อ่านเลยอ่านเลยก็ได้     การฝึกอบรมนะคะหรือการไปสัมมนาจะทำให้บุคลากรพบกันนะคะ สื่อสารการมีโอกาสในการแลกเปลี่ยนกัน จะมีโอกาสในการแลกเปลี่ยนก็ทำให้เราเข้าใจกัน นะคะทำให้เราเข้าใจกันก็ทำให้องค์กร    องค์กรเกิดความสามัคคีในหน่วยงานธนาคารรักษาถูกต้องมามารับ           KR ถ้ายังไม่ได้ขนมคะไปดูซิ  คนค่ะ     คืนนี้เราถามถึงพัฒนาองค์กรเนาะแต่ว่าถ้าเกิดว่าเราพัฒนาตัวเราพัฒนาขึ้นองค์กรจะพัฒนาด้วยคะ ใช่นะคะพระองค์กรจะพัฒนาได้ถ้าบุคลากรมีความสามารถ นะคะถูกต้องค่ะ ไหนบอกผัวกูช่วยกูช่วยอีกคนนึง    อีกคนนึงคนสุดท้ายแล้ว   ออกมาแล้ว   การสัมมนาช่วยพัฒนาองค์กรยังไง          ช่วยเพิ่ม   ผลิตใช่นะคะเพราะเรามีความรู้มากขึ้นเราเก่งขึ้นนะคะเราก็เพิ่มผลผลิต ให้กับองค์กรองค์กรก็มีผลประโยชน์จากการที่ส่งเราไปสัมมนานะคะถูกต้อง   ไหม     ดีมากดีมากโอเค  ทุกคนได้ขนมหมดแล้วนะ       10:00 น นะคะ           งั้นเดี๋ยวตอนบ่ายนะคะเดี๋ยวต่อจากนี้กูจะพาน้าสาวไปห้องสมุด นะคะแต่ตอนบ่ายเนี่ยเราจะมาอัพข้อมูลข่าวสารกันก่อนที่จะมาลงมาหาหัวข้อเพื่อจะอภิปรายในตอนบ่าย นะคะสรุปให้นะคะน้องสา  การสัมมนานะคะมีอยู่ 2 อย่าง นะคะอย่างแรกคือสัมมนาคืออะไร การสัมมนาคืออะไรมีจุดมุ่งหมายอย่างไร นะคะมีประโยชน์อย่างไรทั้งตัวตัวเราแล้วก็ต่อองค์กร อย่างที่ 2 คือการสอนแบบสัมมนา การสอนแบบสัมมนาเหมือนกับการสอนแบบทั่วไปหรือแตกต่างจากการสอนแบบทั่วไป เมื่อกี้เอกสารไม่ทราบพอจับได้ไหมการสอนแบบสัมมนาเป็นอย่างไร    การสอนแบบสัมมนาเป็นการสอนที่เน้นในเรื่องของการ   แลกเปลี่ยนความคิด นะคะในเรื่องใดเรื่องหนึ่ง นะคะแลกเปลี่ยนความคิดเพื่อที่จะแก้ไข ปัญหานะคะในเรื่องนั้นๆ เป็นการสอนที่เน้น การค้นคว้าหรือการเอางานวิจัยมาทบกันใน หามาอภิปรายกัน                              โอเคนะคะก็ เราก็    เนื้อหาราคาเน็ตฟรีนะคะก็อยู่ในเอกสารนะคะจะนั่งสะอาดจะจำไม่ได้หรอกมันก็พูด พูดได้เฉพาะสั้นๆนะคะเดี๋ยวเราจะไปเรียนภาคปฏิบัติกันแล้วเราค่อยนำมาพูด ทฤษฎีการรอบนึงก็ได้นะคะ    ราคาตอนบ่าย นะคะ     อัพเดทข้อมูลนะคะน้องสาวไปหาอ่านข่าวในโทรศัพท์มานะคะ พูดคุยกันแล้วก็เราจะมาช่วยกันยกประเด็นขึ้นมาประเด็นนึงนะคะแล้วก็เราจะมาเรียนแบบสัมมนากัน  ส่วนตอนต่อจากนี้นะคะเดี๋ยวครูจะพาไปห้องสมุด  หิวข้าวไหม หวานแล้วไม่ได้กินข้าวมาตอนเช้า กินข้าวยังเนี่ย  กินข้าวยัง     กินแล้วกินแล้ว k r  เดี๋ยวกูจะพาไปห้องสมุดไปดูงานวิจัย นักศึกษาจะต้องหากรอบวิจัยให้ได้   แล้วก็เอามาเขียนใส่บทที่ 2 รับมาให้กูดู      ส่วนคนที่เขียนแล้วเดี๋ยวกูจะดูให้นะคะ        ตกลงว่ามีคนได้กรอกงานวิจัยกี่คนคะ ได้แล้ว 1 คนอื่นมีได้ไหม กรอบงานวิจัย      เล็กได้ยังตอบการวิจัย    แน่นอนกูหน่อย บทที่ 2 ทำบทที่ 2 ยังลูก     ที่ 2 วิจัย  ของตั๋งอยู่กลุ่มไหนลูกสาวอยู่กลุ่มไหน  งานวิจัยส่งตังค์อยู่กับใครคะ อยู่กับหนู วิจัยของฝนอยู่กับใครคะ  ได้ๆๆจริงๆ ฝนก็มีไอเดียดีๆเยอะเลยนะถ้าได้คุยกันนะคะถ้าได้คุยกันมีลาภนะคะคุณก็จะมีไอเดียเยอะๆเลย       อะไรคะ  เอามันมาดูให้       หมายความว่าเราย่อ กรอบแนวคิดการวิจัยเนี่ยเข้ามาในภาพแบบนี้ แต่ว่าเราก็ต้องว่า     ก็คือ   ก็พอได้อยู่นะ มาบ้าน คนอื่นเขาไม่ทำแบบนี้ก็ไม่ได้ทำ ทำแบบอื่นก็ได้นะคะแต่ว่าแบบนี้มันง่ายเป็นภาพมันจริงๆจะเขียนก็ได้นะคะกรอบแนวคิดการวิจัย เขียนก็ได้ เขียนว่าตัวแปรต้นคืออะไรตัวแปรตามคืออะไรอย่างละเอียด  จะทำเป็นภาพมันก็จะดูง่ายดีนะคะ ไทยใหญ่ๆๆ      อาจารย์คะเมื่อกี้น้องเขาถามว่าทำแบบเดียวหรือแบบกลมมาคะ        ได้ยินไหมคะ  แบบสุ่มคะที่เราทำกันงานวิจัยทางการศึกษาพิเศษกับอาจารย์ขวัญนะลูก ดับหนุ่ม   เหล้าหงส์มีหรือยังลูกกรอบแนวคิดการวิจัย  ไหนลองโทรให้กูดูซิมีไหมใครมีแล้ว ใครมีแล้ว พ่อจะได้ไปทานข้าวได้ ไม่มีเดี๋ยวกูพาไปห้องสมุด   หรือว่ารักษาก็ได้เป็นเขียนได้เนาะ  ก็เขียนได้ใช่ไหม     ทำกับ  การใช้ดนตรีบำบัด ตัวแปรต้นตัวแปรตามฟื้นฟู  ทักษะภาษาป 4 มันน้อยไปหน่อยเราต้องดูเราต้องบอกนิดนึงว่าการใช้บัตรเราใช้อะไร ใช้อะไร ก็เขียนลงมาอย่างเดียวเพื่อนก็จะเขียนออกมา                         โอเคนะคะเดี๋ยวครูจะออกไปทานข้าวนะคะ   หรือใครอยากจะไปก็ไปถ้าใครอยากไปก็บอกครูพาไปใน section ที่มีงานวิจัย   ถ้าเกิดไม่ไปก็ได้แต่แรกกูคิดว่ายังไม่ได้รักษาก็พอได้แล้วนะ  ไปทานข้าว แล้วเราก็มาเจอกันตอนเที่ยงที่ตึก 18 นะคะ     เอาไหมหรือว่าจะเอาเร็วกว่านั้น        คะ  มาห้องนี้ได้ไหมคะ  มันจะเป็นการจัดแบบกลุ่ม  ใช่มันเป็นกลุ่มอภิปรายไงเพราะว่าอันนี้คือเราเรียนทฤษฎีในเรื่องของการสัมมนา ว่าตอนบ่ายเนี่ยเราจะมาฝึกในเรื่องของวิธีการอภิปรายโดยการยกประเด็นขึ้นมา ข่าวสารจับสิ่งที่เราจะพูดคุยกัน   แล้วเราจะจับกลุ่มแล้วจะพูดคุยคืนนี้ในการฝึกให้เด็กเนี่ย มีทักษะในการกล้าพูดกล้าพี่ปราย  ในกลุ่มเล็กแล้วก็กลุ่มใหญ่ มันจะเป็นแบบนั้นเพราะมันทำไม่ได้มันกลางกระดาษแล้วมันจะแบบเป็นกลุ่มยังไงอ่ะ            บันทึกการปฏิบัติตอนบ่ายอ่ะค่ะ   อย่าว่าอาจจะมีวิทยากรมา พยากรณ์มาช่วยช่วยรักษา เคสประเด็นในการพิจารณา ได้หัวข้อที่อยุธยา หัวข้อหรือเปล่าเนี่ย เป็นหัวข้อที่เกิดจากปัญหา  นะคะอย่างเช่นนะสาวไปคิดก่อนก็ได้ว่า หาอะไร  โคราชมีเยอะที่สุด      รถติด  น้ำท่วม  อะไรจ๊ะ   ไฟไหม้ไฟไหม้อะไรอ่ะ ไฟไหม้โรงเรียนปัญหาอะไรที่โคราชมีเยอะ แล้วก็ไม่ใช่โคราชมีอย่างเดียว ทั้งประเทศไทยต้องมีปัญหานี้    และทั้งโลกก็มีปัญหานี้  ปัญหาอะไรที่ทั้งโลกมีประเทศไทยก็มีและโคราชมีเยอะ แล้วเราจะเอาปัญหานั้นนะคะมาพูดคุยกันนะคะ   คือปัญหาเนี่ยมันก็เป็นปัญหาที่เมื่อเราจบไปเป็นครูแล้วนะน้ำตา รักษาก็อาจจะต้องไปช่วยแก้ปัญหานี้ด้วยนะคะเพราะคนเป็นครูก็ เราก็ได้เจอปัญหาอะไรเยอะแยะเลยนะจ๊ะ เราก็จะมาช่วยกันแก้ สูตรการหาทางออกนะคะแล้วก็แก้ไขปัญหา รักษาโรคไตกินดิปัญหาอะไรบ้าง รถติด  ติดบางประเทศก็ไม่มีรถติดนะ แต่ส่วนใหญ่ก็รับสิ นะคะแต่ว่ามันปันปัน อะไรคะ    ไม่รู้อีกหน่อยเขาจะทำรถรางหรือยังนะคะ   รถรางเนี่ยมี ตอบ มีโครงการว่าจะทำตั้งแต่ครูมานะคะ 20 ปีผ่านไปก็ยังไม่เห็น ฮ่าๆๆ       ลองคิดดูว่าตอนนี้ตอนนี้มีข่าวอะไรคะที่ อัพเดทข่าวหน่อย อัพเดทข่าวในสัปดาห์นี้หน่อยของพักนึงนะคะที่บอกว่า เราจะยกเลิกการเคารพธงชาติ นะคะหรือยืนหน้าแถวให้ครูอบรมนะคะเปลี่ยนเป็นการ อัพเดท ข้อมูลข่าวสาร เขาว่าปัจจุบันนี้นะคะเมืองไทยเป็นยังไงบ้าง  เดี๋ยวเรามาอัพเดทกันหน่อย   สัปดาห์ที่ผ่านมาเนี่ยมีข่าวอะไรคะ    เรา       ที่เราได้ยินได้ฟังมา  ข่าวอะไรบ้างคะ    การเลือกตั้งเลือกตั้ง ตอนนี้พักไหนคะได้คะแนนเยอะมาก ได้มาประมาณ 15 ล้านเสียงเนาะ นะคะ พักในโลกลงมาคะ  เธอถ่ายได้ได้ประมาณ 10 ล้านนะคะ ตอนนี้เรากำลังจะได้ใครเป็นนายกคะ ถูกใจไหมถูกใจนะคะ เจริญรัตน์นะคะ  แต่ว่าไม่รู้จะ ไม่เป็นไรนะคะต้องได้เป็นนะคะถ้าไม่ได้เป็นเนี่ย ต้องมีกระบวนการ   ให้เป็นให้เป็นนะคะ เราเลือกเราเนาะเราเลือกเขามาเป็นนายกนะคะ วันนี้ทำไมเขาถึงไม่ได้เป็นนะตอนนี้  วันนี้ทำไมยังไม่ได้เป็นคะ ต้องการอะไรคะหนักที่สุดดำไหมคะ   ด่านสว250 เสียง นะคะ วันนี้รู้ข้อมูลไหมอ่านหนังสืออ่านข่าว          อ่านข่าวบ้างไหม ไปเลือกใครไปเลือกตั้งไหมคะ       ไปเลือกตั้งนะ         ไปเลือกตั้งไหมคะ  จะไปไหนก็ไปเลือกตั้งนะออกไปเลือก พรรคไหนก็เลือกพรรคไหนตอบได้ไหม              ก้าวไกลค่ะ นะคะ  เลือกพรรคฝ่ายประชาธิปไตยนะคะก้าวไกล นะคะ      ถ้ายังลืมอยู่รักลุงนะ        เลือกตั้งงวดเนี้ยโทรถึงก็ไปนั่งเฝ้าหน้าหน่วยเลย    ชื่อเสียงไม่ค่อยดี    OK        ฮ่าๆๆ   ทำไมสว 250 เสียงถึง  ถึงมีสิทธิ์ในการบอกว่านายกที่เราเลือกเนี่ย ไม่สามารถเป็นนายกได้ต้องผ่านด่านเขาก่อนค่ะ    จดหมายเรื่องวัยกลางวัยสวสามารถเลือกนายกได้                เห็นด้วยไหมอ่ะ 250 เสียงมาเลือกนายกแทนเรา สว 1 คนมีเสียงเท่ากับเรากี่คนคะ      70,000 วอน 1 คนมีเสียงเท่ากับประชาชน 70 คนดูเหมือน   นะคะ  ในสถานการณ์ปกติเนี่ยถ้าเกิดว่า รักใดนะคะจับเสียงกันได้มากกว่า 250 เสียงตอนนี้พักกายได้กี่วันแล้วคะจะปักร่วมได้ประมาณ 313 เสียงนะคะก็สมควรที่จะเป็นพรรครัฐบาลได้แล้วนะคะ อากาศไม่ปกติ เขาวัดธรรมนูญเนี่ยเขากำหนดให้เราต้องรวมเสียงกันมากกว่า 370 71130 376 นะคะ ต้องเอามาบดเดี๋ยวถ้าเกิดสวไม่โหลดให้ก็ต้องให้พัก  สสที่เป็นผู้แทนราษฎรมาโหวตให้  ซึ่งตอนนี้ สสที่เป็นสสที่เข้ามาในกี้ที่ได้รับเลือกตั้งนะคะ  ยังไม่ยอมบวชให้เพราะว่าบวชให้แล้วเขาก็ยังเป็นฝ่ายค้านอยู่เนาะเขาก็อยากเป็นฝ่ายรัฐบาลถึงจะโหวตให้นะคะเป็นฝ่ายค้านไม่ยอมบวชให้นะคะ ซึ่งมันเป็นสถานการณ์ที่ไม่ปกติ ปกติ  ถ้าเป็นปกติแล้วก็คือ นายกหน้าจอ นายกได้ละ  โอเคค่ะ ไม่งั้นเดี๋ยวไปทานข้าวนะคะเดี๋ยวตอนบ่ายมาเจอกันตอน 12:00 น เจอกันนะคะ เรามาช่วยกันนะคะว่าเราจะเอาประเด็นอะไรขึ้นมาอภิปรายกัน ควรต้องรีบ LINE นะคะต้องกล้าพูดนะคะโรงเรียนจะมาหน้าเราต้อง กล้าพูดแล้วก็พี่ปลายแสดงความคิดเห็น นะคะ    โอเคค่ะอย่างนั้นงั้นไปได้จ้ะ  โอเคค่ะ  ขอบคุณนะคะที่รัก    ตึก 18 เนี่ยคือตรงนี้ถ้าเกิดว่ามันเป็นห้องที่เราจะสามารถนั่งเป็นกลุ่มแล้วก็ทำงาน แล้วก็มาพูดคุยกันมันก็โอเค แต่ตอนนี้มัน   สภาพของสภาพแวดล้อมมาเราจะทำแบบนั้นได้ไหม     ตรงที่มันมีมันมีคอมพิวเตอร์นะคือมันสามารถจะหาข้อมูลได้เลย การที่เราจะรวบรวมข้อมูลและอภิปราย นะคะ  18 ยังมันมีที่ที่เราสามารถจะมา  นั่งทำงานแล้วก็หาประเด็นการแล้วก็ถกประเด็นกันได้      เด็ก 18 จะได้ของสวนเลย     ดูแล้วไม่ค่อยชอบไม่ชอบชื่อเลยนะกูว่า  กูว่าเราเราเป็นห้องประชุมที่ เงินมาจากภาษีประชาชน      เอาตังค์ให้ก็ว่าไปอย่า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ห้องเรียนราชภัฏโคราช วิชาสัมมนาทางการศึกษาพิเศษ (เช้า) คาบที่ 1 แมน</dc:title>
  <dc:creator/>
  <cp:keywords/>
  <dcterms:created xsi:type="dcterms:W3CDTF">2024-01-04T03:02:56Z</dcterms:created>
  <dcterms:modified xsi:type="dcterms:W3CDTF">2024-01-04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4 พฤษภาคม 2566 เวลา 10.46 น.</vt:lpwstr>
  </property>
  <property fmtid="{D5CDD505-2E9C-101B-9397-08002B2CF9AE}" pid="3" name="subtitle">
    <vt:lpwstr/>
  </property>
</Properties>
</file>